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(นักเรียนหญิง)คณิตา หนุนอนันต์</w:t>
      </w:r>
    </w:p>
    <w:p>
      <w:pPr>
        <w:pStyle w:val="BodyText"/>
      </w:pPr>
      <w:r>
        <w:t xml:space="preserve">(คุณครูปรเมษฐ)สวัสดีครับ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เสียงcascsacวีดิทัศน์]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ปรเมษฐปรเมษฐ</w:t>
      </w:r>
    </w:p>
    <w:p>
      <w:pPr>
        <w:pStyle w:val="BodyText"/>
      </w:pPr>
      <w:r>
        <w:t xml:space="preserve">[ภาษาต่างประเทศ]คณิตา หนุนอนันต์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(คุณครูปรเมชปรเมษฐ ศรีกำเหนิดปรเมษฐ ศรีกำเหนิดปรเมษฐ ศรีกำเหนิ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ปรเมษฐปรเมษฐ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รับ สวัสดีครับ สวัสดีครับ</w:t>
      </w:r>
    </w:p>
    <w:p>
      <w:pPr>
        <w:pStyle w:val="BodyText"/>
      </w:pPr>
      <w:r>
        <w:t xml:space="preserve">(ɔ◔‿◔)ɔcasc ♥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เสียงวิดีโอ]casascasqwdq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qdwqdwq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ปิยะณัฐ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ปิยะณัฐ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ีดิทัศน์]ปิยะณัฐสวัสดี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ปิยะณัฐสวัสดี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www.dltv.ac.thd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ปิยะณัฐ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ปิยะณัฐปิยะณัฐ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วัสดีครับ สวัสดีครับ</w:t>
      </w:r>
    </w:p>
    <w:p>
      <w:pPr>
        <w:pStyle w:val="BodyText"/>
      </w:pPr>
      <w:r>
        <w:t xml:space="preserve">[เสียงดนตรี]สวัสดีครับ</w:t>
      </w:r>
    </w:p>
    <w:p>
      <w:pPr>
        <w:pStyle w:val="BodyText"/>
      </w:pPr>
      <w:r>
        <w:t xml:space="preserve">(ɔ◔‿◔)ɔ ♥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ปิยะณัฐสวัสดีครับ สวัสดี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ปิยะณัฐสวัสดีครับ สวัสดี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ิดีโอ]ปิยะณัฐปิยะณัฐ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ปิยะณัฐปิยะณัฐ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ปิยะณัฐปิยะณัฐ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ปิยะณัฐสวัสดีครับ สวัสดีครับ ปิยะณัฐปิยะณัฐ</w:t>
      </w:r>
    </w:p>
    <w:p>
      <w:pPr>
        <w:pStyle w:val="BodyText"/>
      </w:pPr>
      <w:r>
        <w:t xml:space="preserve">(ɔ◔‿◔)ɔ ♥ปิยะณัฐ</w:t>
      </w:r>
    </w:p>
    <w:p>
      <w:pPr>
        <w:pStyle w:val="BodyText"/>
      </w:pPr>
      <w:r>
        <w:t xml:space="preserve">(คุณครูปรเมษฐ)ปรเมษฐปรเมษฐ ศรีกำเหนิด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ครูปรเมษฐ)ปรเมษฐ ศรีกำเหนิด</w:t>
      </w:r>
    </w:p>
    <w:p>
      <w:pPr>
        <w:pStyle w:val="BodyText"/>
      </w:pPr>
      <w:r>
        <w:t xml:space="preserve">(คุณครูคณิตา)คณิตาคณิตา หนุนอนันต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คณิตา</w:t>
      </w:r>
    </w:p>
    <w:p>
      <w:pPr>
        <w:pStyle w:val="BodyText"/>
      </w:pPr>
      <w:r>
        <w:t xml:space="preserve">(คุณครูปรเมษฐ)ปรเมษฐคณิตาคณิตาปรเมษฐ ศรีกำเหนิดปรเมษฐ ศรีกำเหนิดปรเมษฐ ศรีกำเหนิด</w:t>
      </w:r>
    </w:p>
    <w:p>
      <w:pPr>
        <w:pStyle w:val="BodyText"/>
      </w:pPr>
      <w:r>
        <w:t xml:space="preserve">(คุณครูปรเมษฐ)คณิตาคณิตาปรเมษฐ ศรีกำเหนิด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เสียงดนตรี]นักเรียนหญิง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(นักเรียนชาย)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ปรเมษฐ ศรีกำเหนิด</w:t>
      </w:r>
    </w:p>
    <w:p>
      <w:pPr>
        <w:pStyle w:val="BodyText"/>
      </w:pPr>
      <w:r>
        <w:t xml:space="preserve">(คุณครูคณิตา)ปรเมษฐ ศรีกำเหนิดคณิฟหแตาคณิตา ปรเมษฐ ศรีกำเหนิดปรเมษฐ ศรีกำเหนิด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ปรเมษฐ ศรีกำเหนิด</w:t>
      </w:r>
    </w:p>
    <w:p>
      <w:pPr>
        <w:pStyle w:val="BodyText"/>
      </w:pPr>
      <w:r>
        <w:t xml:space="preserve">[เสียงดดนตรี]ปิยะณัฐ</w:t>
      </w:r>
    </w:p>
    <w:p>
      <w:pPr>
        <w:pStyle w:val="BodyText"/>
      </w:pPr>
      <w:r>
        <w:t xml:space="preserve">[ภาษาท้องถิ่น]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บรร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24T11:17:26Z</dcterms:created>
  <dcterms:modified xsi:type="dcterms:W3CDTF">2022-03-24T11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มีนาคม 2565 เวลา 10.03 น.</vt:lpwstr>
  </property>
  <property fmtid="{D5CDD505-2E9C-101B-9397-08002B2CF9AE}" pid="3" name="subtitle">
    <vt:lpwstr/>
  </property>
</Properties>
</file>